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05C7" w:rsidRPr="00DD3A1F" w:rsidRDefault="00A005C7" w:rsidP="00A005C7">
      <w:pPr>
        <w:spacing w:after="120"/>
        <w:jc w:val="center"/>
        <w:outlineLvl w:val="0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</w:pPr>
      <w:bookmarkStart w:id="0" w:name="_GoBack"/>
      <w:bookmarkEnd w:id="0"/>
      <w:r w:rsidRPr="00DD3A1F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lang w:val="en-GB"/>
        </w:rPr>
        <w:t>Extended Abstract</w:t>
      </w:r>
    </w:p>
    <w:p w:rsidR="00DD3A1F" w:rsidRPr="00DD3A1F" w:rsidRDefault="00DD3A1F" w:rsidP="00DD3A1F">
      <w:pPr>
        <w:spacing w:after="0"/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 w:rsidRPr="00DD3A1F">
        <w:rPr>
          <w:rFonts w:ascii="Eras Medium ITC" w:hAnsi="Eras Medium ITC"/>
          <w:color w:val="17365D" w:themeColor="text2" w:themeShade="BF"/>
          <w:sz w:val="28"/>
          <w:szCs w:val="28"/>
        </w:rPr>
        <w:t>7</w:t>
      </w:r>
      <w:r w:rsidRPr="00DD3A1F">
        <w:rPr>
          <w:rFonts w:ascii="Eras Medium ITC" w:hAnsi="Eras Medium ITC"/>
          <w:color w:val="17365D" w:themeColor="text2" w:themeShade="BF"/>
          <w:sz w:val="28"/>
          <w:szCs w:val="28"/>
          <w:vertAlign w:val="superscript"/>
        </w:rPr>
        <w:t>th</w:t>
      </w:r>
      <w:r w:rsidRPr="00DD3A1F">
        <w:rPr>
          <w:rFonts w:ascii="Eras Medium ITC" w:hAnsi="Eras Medium ITC"/>
          <w:color w:val="17365D" w:themeColor="text2" w:themeShade="BF"/>
          <w:sz w:val="28"/>
          <w:szCs w:val="28"/>
        </w:rPr>
        <w:t xml:space="preserve"> International Conference on Management and Economics</w:t>
      </w:r>
    </w:p>
    <w:p w:rsidR="00DD3A1F" w:rsidRPr="00DD3A1F" w:rsidRDefault="00DD3A1F" w:rsidP="00DD3A1F">
      <w:pPr>
        <w:jc w:val="center"/>
        <w:rPr>
          <w:rFonts w:ascii="Eras Medium ITC" w:hAnsi="Eras Medium ITC"/>
          <w:color w:val="17365D" w:themeColor="text2" w:themeShade="BF"/>
          <w:sz w:val="28"/>
          <w:szCs w:val="28"/>
        </w:rPr>
      </w:pPr>
      <w:r w:rsidRPr="00DD3A1F">
        <w:rPr>
          <w:rFonts w:ascii="Eras Medium ITC" w:hAnsi="Eras Medium ITC"/>
          <w:color w:val="17365D" w:themeColor="text2" w:themeShade="BF"/>
          <w:sz w:val="28"/>
          <w:szCs w:val="28"/>
        </w:rPr>
        <w:t>Undergraduate Research Session</w:t>
      </w:r>
    </w:p>
    <w:p w:rsidR="00A005C7" w:rsidRDefault="003A3331" w:rsidP="003A3331">
      <w:pPr>
        <w:spacing w:before="120" w:after="120" w:line="240" w:lineRule="auto"/>
        <w:jc w:val="center"/>
        <w:outlineLvl w:val="0"/>
        <w:rPr>
          <w:rFonts w:ascii="Times New Roman" w:hAnsi="Times New Roman" w:cs="Times New Roman"/>
          <w:b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sz w:val="28"/>
          <w:szCs w:val="28"/>
          <w:lang w:val="en-GB"/>
        </w:rPr>
        <w:t>&lt;&lt;Type the Title of Your Paper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(</w:t>
      </w:r>
      <w:r w:rsidR="00A005C7" w:rsidRPr="00D94A02">
        <w:rPr>
          <w:rFonts w:ascii="Times New Roman" w:hAnsi="Times New Roman" w:cs="Times New Roman"/>
          <w:b/>
          <w:sz w:val="28"/>
          <w:szCs w:val="28"/>
          <w:lang w:val="en-GB"/>
        </w:rPr>
        <w:t>Capitalize Each Major Word</w:t>
      </w:r>
      <w:r>
        <w:rPr>
          <w:rFonts w:ascii="Times New Roman" w:hAnsi="Times New Roman" w:cs="Times New Roman"/>
          <w:b/>
          <w:sz w:val="28"/>
          <w:szCs w:val="28"/>
          <w:lang w:val="en-GB"/>
        </w:rPr>
        <w:t>)&gt;&gt;</w:t>
      </w:r>
    </w:p>
    <w:p w:rsidR="00A005C7" w:rsidRPr="00D94A02" w:rsidRDefault="00A005C7" w:rsidP="00AA274E">
      <w:pPr>
        <w:pStyle w:val="INFO"/>
        <w:jc w:val="left"/>
        <w:rPr>
          <w:sz w:val="20"/>
          <w:lang w:val="en-GB"/>
        </w:rPr>
      </w:pPr>
    </w:p>
    <w:p w:rsidR="00A005C7" w:rsidRPr="00AA274E" w:rsidRDefault="00A005C7" w:rsidP="00AA274E">
      <w:pPr>
        <w:pStyle w:val="INFO"/>
        <w:rPr>
          <w:color w:val="FF0000"/>
          <w:sz w:val="22"/>
          <w:szCs w:val="18"/>
          <w:lang w:val="en-GB"/>
        </w:rPr>
      </w:pPr>
      <w:r w:rsidRPr="00AA274E">
        <w:rPr>
          <w:color w:val="FF0000"/>
          <w:sz w:val="24"/>
          <w:szCs w:val="20"/>
          <w:lang w:val="en-GB"/>
        </w:rPr>
        <w:t>Do not enter author name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58204F" w:rsidRPr="002C53B9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1. abstract </w:t>
            </w:r>
          </w:p>
        </w:tc>
      </w:tr>
      <w:tr w:rsidR="0058204F" w:rsidRPr="002C53B9" w:rsidTr="00DD3A1F">
        <w:trPr>
          <w:trHeight w:val="225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:rsidR="0058204F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58204F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>Include abstract with maximum of 250 words</w:t>
            </w:r>
          </w:p>
          <w:p w:rsidR="0058204F" w:rsidRPr="0058204F" w:rsidRDefault="0058204F" w:rsidP="0058204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</w:p>
        </w:tc>
      </w:tr>
      <w:tr w:rsidR="00A005C7" w:rsidRPr="002C53B9" w:rsidTr="003332D2">
        <w:trPr>
          <w:trHeight w:val="247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2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. Introduction and research problem/issue</w:t>
            </w:r>
          </w:p>
        </w:tc>
      </w:tr>
      <w:tr w:rsidR="00A005C7" w:rsidRPr="002C53B9" w:rsidTr="00DD3A1F">
        <w:trPr>
          <w:trHeight w:hRule="exact" w:val="4073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</w:p>
          <w:p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005C7" w:rsidRPr="002C53B9" w:rsidRDefault="00A005C7" w:rsidP="003332D2">
            <w:pPr>
              <w:tabs>
                <w:tab w:val="left" w:pos="922"/>
              </w:tabs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  <w:tr w:rsidR="00A005C7" w:rsidRPr="002C53B9" w:rsidTr="003332D2">
        <w:trPr>
          <w:trHeight w:val="268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:rsidR="00A005C7" w:rsidRPr="002C53B9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3</w:t>
            </w:r>
            <w:r w:rsidR="00A005C7" w:rsidRPr="002C53B9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 xml:space="preserve">. </w:t>
            </w:r>
            <w:r w:rsidR="00A005C7">
              <w:rPr>
                <w:rFonts w:ascii="Times New Roman" w:hAnsi="Times New Roman" w:cs="Times New Roman"/>
                <w:b/>
                <w:sz w:val="20"/>
                <w:szCs w:val="20"/>
                <w:lang w:val="en-GB"/>
              </w:rPr>
              <w:t>Research Methodology</w:t>
            </w:r>
          </w:p>
        </w:tc>
      </w:tr>
      <w:tr w:rsidR="00A005C7" w:rsidRPr="002C53B9" w:rsidTr="0092411E">
        <w:trPr>
          <w:trHeight w:hRule="exact" w:val="3650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</w:p>
          <w:p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  <w:tr w:rsidR="00A005C7" w:rsidRPr="00D94A02" w:rsidTr="003332D2">
        <w:trPr>
          <w:trHeight w:val="333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:rsidR="00A005C7" w:rsidRPr="00D94A02" w:rsidRDefault="00A005C7" w:rsidP="0058204F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 w:rsidRPr="00D94A02">
              <w:rPr>
                <w:rFonts w:ascii="Times New Roman" w:hAnsi="Times New Roman" w:cs="Times New Roman"/>
              </w:rPr>
              <w:lastRenderedPageBreak/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Pr="00D94A02">
              <w:rPr>
                <w:rFonts w:ascii="Times New Roman" w:hAnsi="Times New Roman" w:cs="Times New Roman"/>
              </w:rPr>
              <w:br w:type="page"/>
            </w:r>
            <w:r w:rsidR="0058204F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4</w:t>
            </w:r>
            <w:r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Results and findings</w:t>
            </w:r>
          </w:p>
        </w:tc>
      </w:tr>
      <w:tr w:rsidR="00A005C7" w:rsidRPr="00D94A02" w:rsidTr="0092411E">
        <w:trPr>
          <w:trHeight w:hRule="exact" w:val="486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</w:p>
          <w:p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:rsidTr="003332D2">
        <w:trPr>
          <w:trHeight w:val="344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:rsidR="00A005C7" w:rsidRPr="00D94A02" w:rsidRDefault="0058204F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5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. Conclusions, implications and significance</w:t>
            </w:r>
          </w:p>
        </w:tc>
      </w:tr>
      <w:tr w:rsidR="00A005C7" w:rsidRPr="00D94A02" w:rsidTr="00DD3A1F">
        <w:trPr>
          <w:trHeight w:hRule="exact" w:val="3857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</w:p>
          <w:p w:rsidR="00A005C7" w:rsidRPr="00D94A02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18"/>
                <w:szCs w:val="18"/>
                <w:lang w:val="en-GB"/>
              </w:rPr>
            </w:pPr>
          </w:p>
        </w:tc>
      </w:tr>
      <w:tr w:rsidR="00A005C7" w:rsidRPr="00D94A02" w:rsidTr="003332D2">
        <w:trPr>
          <w:trHeight w:val="239"/>
        </w:trPr>
        <w:tc>
          <w:tcPr>
            <w:tcW w:w="9576" w:type="dxa"/>
            <w:tcBorders>
              <w:top w:val="single" w:sz="8" w:space="0" w:color="auto"/>
              <w:left w:val="single" w:sz="8" w:space="0" w:color="auto"/>
              <w:bottom w:val="single" w:sz="2" w:space="0" w:color="A6A6A6"/>
              <w:right w:val="single" w:sz="8" w:space="0" w:color="auto"/>
            </w:tcBorders>
          </w:tcPr>
          <w:p w:rsidR="00A005C7" w:rsidRPr="00D94A02" w:rsidRDefault="00C84E1D" w:rsidP="003332D2">
            <w:pPr>
              <w:spacing w:after="0" w:line="240" w:lineRule="auto"/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 xml:space="preserve">6. </w:t>
            </w:r>
            <w:r w:rsidR="00A005C7" w:rsidRPr="00D94A02">
              <w:rPr>
                <w:rFonts w:ascii="Times New Roman" w:hAnsi="Times New Roman" w:cs="Times New Roman"/>
                <w:b/>
                <w:sz w:val="18"/>
                <w:szCs w:val="18"/>
                <w:lang w:val="en-GB"/>
              </w:rPr>
              <w:t>References (Selected)</w:t>
            </w:r>
          </w:p>
        </w:tc>
      </w:tr>
      <w:tr w:rsidR="00A005C7" w:rsidRPr="00D94A02" w:rsidTr="00DD3A1F">
        <w:trPr>
          <w:trHeight w:hRule="exact" w:val="2885"/>
        </w:trPr>
        <w:tc>
          <w:tcPr>
            <w:tcW w:w="9576" w:type="dxa"/>
            <w:tcBorders>
              <w:top w:val="single" w:sz="2" w:space="0" w:color="A6A6A6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A005C7" w:rsidRPr="002C53B9" w:rsidRDefault="00A005C7" w:rsidP="003332D2">
            <w:pPr>
              <w:spacing w:after="0" w:line="240" w:lineRule="auto"/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  <w:t xml:space="preserve">Use APA style for references and citations. </w:t>
            </w:r>
          </w:p>
          <w:p w:rsidR="00A005C7" w:rsidRPr="002C53B9" w:rsidRDefault="00A005C7" w:rsidP="003332D2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2C53B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English: Times New Roman, 10pt. </w:t>
            </w:r>
          </w:p>
          <w:p w:rsidR="00A005C7" w:rsidRPr="008702B4" w:rsidRDefault="00A005C7" w:rsidP="003332D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lang w:val="en-GB"/>
              </w:rPr>
            </w:pPr>
          </w:p>
        </w:tc>
      </w:tr>
    </w:tbl>
    <w:p w:rsidR="0076214E" w:rsidRDefault="00A005C7" w:rsidP="0058204F">
      <w:pPr>
        <w:outlineLvl w:val="0"/>
        <w:rPr>
          <w:rFonts w:ascii="Arial" w:eastAsia="Times New Roman" w:hAnsi="Arial" w:cs="Arial"/>
          <w:color w:val="000000"/>
          <w:sz w:val="24"/>
          <w:szCs w:val="24"/>
        </w:rPr>
      </w:pPr>
      <w:r w:rsidRPr="00872C0E">
        <w:rPr>
          <w:rFonts w:ascii="Times New Roman" w:hAnsi="Times New Roman" w:cs="Times New Roman"/>
          <w:b/>
          <w:i/>
          <w:iCs/>
          <w:sz w:val="20"/>
          <w:szCs w:val="20"/>
        </w:rPr>
        <w:t>Keywords: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enter maximum 5 </w:t>
      </w:r>
      <w:r w:rsidR="00A20DC9" w:rsidRPr="00872C0E">
        <w:rPr>
          <w:rFonts w:ascii="Times New Roman" w:hAnsi="Times New Roman" w:cs="Times New Roman"/>
          <w:bCs/>
          <w:sz w:val="20"/>
          <w:szCs w:val="20"/>
        </w:rPr>
        <w:t>keywords</w:t>
      </w:r>
      <w:r w:rsidRPr="00872C0E">
        <w:rPr>
          <w:rFonts w:ascii="Times New Roman" w:hAnsi="Times New Roman" w:cs="Times New Roman"/>
          <w:bCs/>
          <w:sz w:val="20"/>
          <w:szCs w:val="20"/>
        </w:rPr>
        <w:t xml:space="preserve"> organized alphabetically and separated by commas.</w:t>
      </w:r>
    </w:p>
    <w:p w:rsidR="0076214E" w:rsidRDefault="0076214E" w:rsidP="00E361AD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sectPr w:rsidR="0076214E" w:rsidSect="00DD3A1F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A4DBE"/>
    <w:multiLevelType w:val="hybridMultilevel"/>
    <w:tmpl w:val="50043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144023"/>
    <w:multiLevelType w:val="hybridMultilevel"/>
    <w:tmpl w:val="5F06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CC7C44"/>
    <w:multiLevelType w:val="hybridMultilevel"/>
    <w:tmpl w:val="2B7C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D7859"/>
    <w:multiLevelType w:val="hybridMultilevel"/>
    <w:tmpl w:val="A2BC6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AB7015"/>
    <w:multiLevelType w:val="hybridMultilevel"/>
    <w:tmpl w:val="480EAD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TM1sjQ1NzY2tTRX0lEKTi0uzszPAykwrgUAURQ0IywAAAA="/>
  </w:docVars>
  <w:rsids>
    <w:rsidRoot w:val="00E361AD"/>
    <w:rsid w:val="00000E99"/>
    <w:rsid w:val="000551D9"/>
    <w:rsid w:val="000B3033"/>
    <w:rsid w:val="0020795B"/>
    <w:rsid w:val="002F2143"/>
    <w:rsid w:val="003A3331"/>
    <w:rsid w:val="003E15D0"/>
    <w:rsid w:val="00555DF3"/>
    <w:rsid w:val="0058204F"/>
    <w:rsid w:val="00631527"/>
    <w:rsid w:val="00640A7D"/>
    <w:rsid w:val="00656953"/>
    <w:rsid w:val="0076214E"/>
    <w:rsid w:val="00886657"/>
    <w:rsid w:val="008B7927"/>
    <w:rsid w:val="009142A7"/>
    <w:rsid w:val="0092411E"/>
    <w:rsid w:val="00934FC7"/>
    <w:rsid w:val="0095316F"/>
    <w:rsid w:val="00A005C7"/>
    <w:rsid w:val="00A11502"/>
    <w:rsid w:val="00A20DC9"/>
    <w:rsid w:val="00A705AC"/>
    <w:rsid w:val="00AA274E"/>
    <w:rsid w:val="00AA51EA"/>
    <w:rsid w:val="00B73149"/>
    <w:rsid w:val="00BB3E8C"/>
    <w:rsid w:val="00C84E1D"/>
    <w:rsid w:val="00CA7E4F"/>
    <w:rsid w:val="00CD6D2A"/>
    <w:rsid w:val="00D25926"/>
    <w:rsid w:val="00D77C00"/>
    <w:rsid w:val="00DD3A1F"/>
    <w:rsid w:val="00E361AD"/>
    <w:rsid w:val="00E63BAD"/>
    <w:rsid w:val="00F30943"/>
    <w:rsid w:val="00F50A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DF3691-4E18-45F7-897D-D4D620CD1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55D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55D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5DF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55DF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55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5DF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2143"/>
    <w:pPr>
      <w:ind w:left="720"/>
      <w:contextualSpacing/>
    </w:pPr>
  </w:style>
  <w:style w:type="paragraph" w:customStyle="1" w:styleId="INFO">
    <w:name w:val="INFO"/>
    <w:basedOn w:val="Normal"/>
    <w:qFormat/>
    <w:rsid w:val="00A005C7"/>
    <w:pPr>
      <w:spacing w:after="0" w:line="240" w:lineRule="auto"/>
      <w:jc w:val="center"/>
    </w:pPr>
    <w:rPr>
      <w:rFonts w:ascii="Times New Roman" w:eastAsia="Calibri" w:hAnsi="Times New Roman" w:cs="Times New Roman"/>
      <w:i/>
      <w:sz w:val="16"/>
      <w:szCs w:val="16"/>
      <w:lang w:val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11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9794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140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8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07978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6205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5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24493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68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51311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619">
          <w:marLeft w:val="9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32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2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4B8712-1F90-4DDC-AB00-C4E3F6356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c</cp:lastModifiedBy>
  <cp:revision>4</cp:revision>
  <dcterms:created xsi:type="dcterms:W3CDTF">2018-02-08T09:45:00Z</dcterms:created>
  <dcterms:modified xsi:type="dcterms:W3CDTF">2018-02-08T10:12:00Z</dcterms:modified>
</cp:coreProperties>
</file>